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Light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03/20/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Light_Curv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Light_Curv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Light_Curve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Light_Curve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Light_Curve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Light_Curve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Light_Curve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Light_Curve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Light_Curve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_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0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7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0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0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0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3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3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9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3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3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3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986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8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58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11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421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04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46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96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.501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3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48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0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3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2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504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38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0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91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.45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22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92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1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105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06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 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.902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.89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653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56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.990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74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8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55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97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31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52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45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7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7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Light 2020</dc:title>
  <dc:creator>Ryan Wagner</dc:creator>
  <cp:keywords/>
  <dcterms:created xsi:type="dcterms:W3CDTF">2023-03-20T18:29:57Z</dcterms:created>
  <dcterms:modified xsi:type="dcterms:W3CDTF">2023-03-20T18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3/20/2023</vt:lpwstr>
  </property>
  <property fmtid="{D5CDD505-2E9C-101B-9397-08002B2CF9AE}" pid="4" name="editor_options">
    <vt:lpwstr/>
  </property>
  <property fmtid="{D5CDD505-2E9C-101B-9397-08002B2CF9AE}" pid="5" name="geometry">
    <vt:lpwstr>margin = 0.50 in</vt:lpwstr>
  </property>
  <property fmtid="{D5CDD505-2E9C-101B-9397-08002B2CF9AE}" pid="6" name="output">
    <vt:lpwstr>word_document</vt:lpwstr>
  </property>
</Properties>
</file>